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F5766E0" w14:textId="0C6E7B11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Experience location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9E0CEBD" w14:textId="42A95C6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 xml:space="preserve">/groups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5"/>
          <w:rFonts w:asciiTheme="minorHAnsi" w:hAnsiTheme="minorHAnsi" w:cstheme="minorHAns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a0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274E2EDA" w14:textId="4A17A6D1" w:rsidR="00763804" w:rsidRPr="00763804" w:rsidRDefault="00F04A11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135917435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5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683B7B" w14:textId="3C33F62A" w:rsidR="00763804" w:rsidRPr="00763804" w:rsidRDefault="00E01DEC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6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Field Experience Learning Outcom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6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ED92B" w14:textId="75E710FD" w:rsidR="00763804" w:rsidRPr="00763804" w:rsidRDefault="00E01DEC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7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Difficulties and Challeng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7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E074A" w14:textId="250076DA" w:rsidR="00763804" w:rsidRPr="00763804" w:rsidRDefault="00E01DEC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8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Field Experience Improvement Plan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8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8A4BFE" w14:textId="28D91893" w:rsidR="00763804" w:rsidRPr="00763804" w:rsidRDefault="00E01DEC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9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Report Approval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9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96456" w14:textId="57922C42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009C1FA4"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591743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4D12A44A" w:rsidR="00A73FEF" w:rsidRPr="009C1FA4" w:rsidRDefault="00DC59EF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</w:p>
    <w:p w14:paraId="6B454905" w14:textId="1A408134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453986A2" w:rsidR="003A4ABD" w:rsidRPr="00160330" w:rsidRDefault="002E343C" w:rsidP="0016033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>Including special factors (if any) affecting the results</w:t>
      </w:r>
      <w:r w:rsidR="000C4910">
        <w:rPr>
          <w:rFonts w:cstheme="minorHAnsi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</w:p>
    <w:p w14:paraId="27AE6199" w14:textId="2F9D6D6F" w:rsidR="004F09C2" w:rsidRPr="009C1FA4" w:rsidRDefault="004F09C2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. Recommendation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4" w:name="_Toc135917436"/>
      <w:bookmarkStart w:id="5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4"/>
    </w:p>
    <w:p w14:paraId="00AAD8E1" w14:textId="12CB65EE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6" w:name="_Ref115698116"/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6"/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8B08A1">
        <w:tc>
          <w:tcPr>
            <w:tcW w:w="9628" w:type="dxa"/>
          </w:tcPr>
          <w:p w14:paraId="1784756A" w14:textId="77777777" w:rsidR="00160330" w:rsidRPr="00160330" w:rsidRDefault="00160330" w:rsidP="008B08A1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55D966EA" w:rsidR="00120180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13591743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Difficulties and Challenges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8" w:name="_Toc135917438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8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9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9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2A192D24" w14:textId="77777777" w:rsidR="00AA219C" w:rsidRPr="009C1FA4" w:rsidRDefault="00AA219C" w:rsidP="00160330">
      <w:pPr>
        <w:spacing w:after="0"/>
        <w:ind w:right="43"/>
        <w:jc w:val="both"/>
        <w:rPr>
          <w:rFonts w:cstheme="minorHAnsi"/>
          <w:lang w:bidi="ar-EG"/>
        </w:rPr>
      </w:pPr>
    </w:p>
    <w:p w14:paraId="76441329" w14:textId="2A51D0DA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0" w:name="_Toc13591743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1" w:name="_Toc532159378"/>
      <w:bookmarkStart w:id="12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10"/>
      <w:bookmarkEnd w:id="11"/>
      <w:bookmarkEnd w:id="12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E9DA5E6" w14:textId="77777777" w:rsidR="00AA219C" w:rsidRPr="009C1FA4" w:rsidRDefault="00AA219C" w:rsidP="00160330">
      <w:pPr>
        <w:spacing w:after="0" w:line="240" w:lineRule="auto"/>
        <w:rPr>
          <w:rFonts w:eastAsia="Times New Roman" w:cstheme="minorHAnsi"/>
          <w:b/>
          <w:bCs/>
          <w:color w:val="365F91"/>
          <w:sz w:val="28"/>
          <w:szCs w:val="20"/>
          <w:lang w:bidi="ar-EG"/>
        </w:rPr>
      </w:pPr>
    </w:p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6523D" w14:textId="77777777" w:rsidR="00E01DEC" w:rsidRDefault="00E01DEC" w:rsidP="00EE490F">
      <w:pPr>
        <w:spacing w:after="0" w:line="240" w:lineRule="auto"/>
      </w:pPr>
      <w:r>
        <w:separator/>
      </w:r>
    </w:p>
  </w:endnote>
  <w:endnote w:type="continuationSeparator" w:id="0">
    <w:p w14:paraId="35A1850E" w14:textId="77777777" w:rsidR="00E01DEC" w:rsidRDefault="00E01DE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6A64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D6A3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1D5C1" w14:textId="77777777" w:rsidR="00E01DEC" w:rsidRDefault="00E01DEC" w:rsidP="00EE490F">
      <w:pPr>
        <w:spacing w:after="0" w:line="240" w:lineRule="auto"/>
      </w:pPr>
      <w:r>
        <w:separator/>
      </w:r>
    </w:p>
  </w:footnote>
  <w:footnote w:type="continuationSeparator" w:id="0">
    <w:p w14:paraId="75CA8C81" w14:textId="77777777" w:rsidR="00E01DEC" w:rsidRDefault="00E01DE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00AF8CE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7FA5E2D8" w:rsidR="000263E2" w:rsidRDefault="00F71EBD">
    <w:pPr>
      <w:pStyle w:val="a3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9FC8736" wp14:editId="569D6683">
          <wp:simplePos x="0" y="0"/>
          <wp:positionH relativeFrom="column">
            <wp:posOffset>-688285</wp:posOffset>
          </wp:positionH>
          <wp:positionV relativeFrom="paragraph">
            <wp:posOffset>-433346</wp:posOffset>
          </wp:positionV>
          <wp:extent cx="7544435" cy="1067244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218B"/>
    <w:rsid w:val="001855D7"/>
    <w:rsid w:val="001A30FC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71D8"/>
    <w:rsid w:val="008C536B"/>
    <w:rsid w:val="008C68BC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372A9"/>
    <w:rsid w:val="00A44627"/>
    <w:rsid w:val="00A502C1"/>
    <w:rsid w:val="00A5558A"/>
    <w:rsid w:val="00A6202B"/>
    <w:rsid w:val="00A63AD0"/>
    <w:rsid w:val="00A7204A"/>
    <w:rsid w:val="00A73FEF"/>
    <w:rsid w:val="00A8142C"/>
    <w:rsid w:val="00A979FA"/>
    <w:rsid w:val="00AA219C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54CB5"/>
    <w:rsid w:val="00B727DA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1DEC"/>
    <w:rsid w:val="00E0297E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1EB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a1"/>
    <w:next w:val="a7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F04A1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10">
    <w:name w:val="toc 1"/>
    <w:basedOn w:val="a"/>
    <w:next w:val="a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3">
    <w:name w:val="toc 3"/>
    <w:basedOn w:val="a"/>
    <w:next w:val="a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a0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E086AC-2700-4EBB-8799-F069FCBCE3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42B5C0-B62A-47BC-8448-9688E90523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5B55AE-F020-43FE-BA88-79A229231222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3DFD9D9-9A89-4AC7-BFBC-48C24EF08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6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هاله السويد</cp:lastModifiedBy>
  <cp:revision>2</cp:revision>
  <cp:lastPrinted>2023-12-04T11:08:00Z</cp:lastPrinted>
  <dcterms:created xsi:type="dcterms:W3CDTF">2024-03-22T17:52:00Z</dcterms:created>
  <dcterms:modified xsi:type="dcterms:W3CDTF">2024-03-22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  <property fmtid="{D5CDD505-2E9C-101B-9397-08002B2CF9AE}" pid="3" name="ContentTypeId">
    <vt:lpwstr>0x0101007949188D5059934B8102C12203A9706F</vt:lpwstr>
  </property>
</Properties>
</file>